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C2218" w:rsidRPr="00784125" w:rsidRDefault="006C2218" w:rsidP="00784125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84125">
        <w:rPr>
          <w:rFonts w:ascii="Times New Roman" w:hAnsi="Times New Roman" w:cs="Times New Roman"/>
          <w:b/>
          <w:bCs/>
          <w:sz w:val="28"/>
          <w:szCs w:val="28"/>
        </w:rPr>
        <w:t xml:space="preserve">BÀN VỀ </w:t>
      </w:r>
      <w:r w:rsidR="00F4666F">
        <w:rPr>
          <w:rFonts w:ascii="Times New Roman" w:hAnsi="Times New Roman" w:cs="Times New Roman"/>
          <w:b/>
          <w:bCs/>
          <w:sz w:val="28"/>
          <w:szCs w:val="28"/>
        </w:rPr>
        <w:t>TRÁCH NHIỆM XÃ HỘI VÀ THÀNH QUẢ HOẠT ĐỘNG CỦA DOANH NGHIỆP</w:t>
      </w:r>
    </w:p>
    <w:p w:rsidR="006C2218" w:rsidRDefault="006C2218" w:rsidP="0078412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4125">
        <w:rPr>
          <w:rFonts w:ascii="Times New Roman" w:hAnsi="Times New Roman" w:cs="Times New Roman"/>
          <w:sz w:val="24"/>
          <w:szCs w:val="24"/>
        </w:rPr>
        <w:tab/>
      </w:r>
      <w:r w:rsidRPr="00784125">
        <w:rPr>
          <w:rFonts w:ascii="Times New Roman" w:hAnsi="Times New Roman" w:cs="Times New Roman"/>
          <w:sz w:val="24"/>
          <w:szCs w:val="24"/>
        </w:rPr>
        <w:tab/>
      </w:r>
      <w:r w:rsidRPr="00784125">
        <w:rPr>
          <w:rFonts w:ascii="Times New Roman" w:hAnsi="Times New Roman" w:cs="Times New Roman"/>
          <w:sz w:val="24"/>
          <w:szCs w:val="24"/>
        </w:rPr>
        <w:tab/>
      </w:r>
      <w:r w:rsidRPr="00784125">
        <w:rPr>
          <w:rFonts w:ascii="Times New Roman" w:hAnsi="Times New Roman" w:cs="Times New Roman"/>
          <w:sz w:val="24"/>
          <w:szCs w:val="24"/>
        </w:rPr>
        <w:tab/>
      </w:r>
      <w:r w:rsidRPr="00784125">
        <w:rPr>
          <w:rFonts w:ascii="Times New Roman" w:hAnsi="Times New Roman" w:cs="Times New Roman"/>
          <w:sz w:val="24"/>
          <w:szCs w:val="24"/>
        </w:rPr>
        <w:tab/>
      </w:r>
      <w:r w:rsidRPr="00784125">
        <w:rPr>
          <w:rFonts w:ascii="Times New Roman" w:hAnsi="Times New Roman" w:cs="Times New Roman"/>
          <w:sz w:val="24"/>
          <w:szCs w:val="24"/>
        </w:rPr>
        <w:tab/>
      </w:r>
      <w:r w:rsidRPr="00784125">
        <w:rPr>
          <w:rFonts w:ascii="Times New Roman" w:hAnsi="Times New Roman" w:cs="Times New Roman"/>
          <w:sz w:val="24"/>
          <w:szCs w:val="24"/>
        </w:rPr>
        <w:tab/>
      </w:r>
      <w:r w:rsidRPr="00784125">
        <w:rPr>
          <w:rFonts w:ascii="Times New Roman" w:hAnsi="Times New Roman" w:cs="Times New Roman"/>
          <w:sz w:val="24"/>
          <w:szCs w:val="24"/>
        </w:rPr>
        <w:tab/>
      </w:r>
      <w:r w:rsidR="00F4666F">
        <w:rPr>
          <w:rFonts w:ascii="Times New Roman" w:hAnsi="Times New Roman" w:cs="Times New Roman"/>
          <w:sz w:val="24"/>
          <w:szCs w:val="24"/>
        </w:rPr>
        <w:tab/>
      </w:r>
      <w:r w:rsidRPr="00784125">
        <w:rPr>
          <w:rFonts w:ascii="Times New Roman" w:hAnsi="Times New Roman" w:cs="Times New Roman"/>
          <w:sz w:val="24"/>
          <w:szCs w:val="24"/>
        </w:rPr>
        <w:t>Dương Thị Thanh Hiền</w:t>
      </w:r>
    </w:p>
    <w:p w:rsidR="00EC5B98" w:rsidRDefault="00F4666F" w:rsidP="0078412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6C2218" w:rsidRPr="00784125" w:rsidRDefault="006C2218" w:rsidP="0078412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8412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F4666F">
        <w:rPr>
          <w:rFonts w:ascii="Times New Roman" w:hAnsi="Times New Roman" w:cs="Times New Roman"/>
          <w:b/>
          <w:bCs/>
          <w:sz w:val="24"/>
          <w:szCs w:val="24"/>
        </w:rPr>
        <w:t xml:space="preserve">Trách nhiệm xã hội </w:t>
      </w:r>
    </w:p>
    <w:p w:rsidR="00F4666F" w:rsidRDefault="00F4666F" w:rsidP="00F4666F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4666F">
        <w:rPr>
          <w:rFonts w:ascii="Times New Roman" w:hAnsi="Times New Roman" w:cs="Times New Roman"/>
          <w:sz w:val="24"/>
          <w:szCs w:val="24"/>
        </w:rPr>
        <w:t>Ngày nay, nhiều doanh nghiệp đang hướng đến sự phát triển bền vững. The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xu hướng đó, các công ty ngày càng nhận thức được rằng thành công trong hoạt độ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kinh doanh không chỉ xuấ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phát từ việc tối đa hóa lợi nhuận ngắn hạn, thay vào đó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cần thêm những yêu cầu về quan tâm và thực hiện trách nhiệm xã hội</w:t>
      </w:r>
      <w:r>
        <w:rPr>
          <w:rFonts w:ascii="Times New Roman" w:hAnsi="Times New Roman" w:cs="Times New Roman"/>
          <w:sz w:val="24"/>
          <w:szCs w:val="24"/>
        </w:rPr>
        <w:t xml:space="preserve"> (TNXH).</w:t>
      </w:r>
    </w:p>
    <w:p w:rsidR="00F4666F" w:rsidRPr="00F4666F" w:rsidRDefault="00F4666F" w:rsidP="00F4666F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4666F">
        <w:rPr>
          <w:rFonts w:ascii="Times New Roman" w:hAnsi="Times New Roman" w:cs="Times New Roman"/>
          <w:sz w:val="24"/>
          <w:szCs w:val="24"/>
        </w:rPr>
        <w:t>Trách nhiệm bao gồm nhữ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khía cạnh về kinh tế, pháp luật, đạo đức và từ thiện. Caroll (1979) đã xác định mô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hình hình tháp về TNXH bao gồm 04 cấp bậc:</w:t>
      </w:r>
    </w:p>
    <w:p w:rsidR="00F4666F" w:rsidRPr="00F4666F" w:rsidRDefault="00F4666F" w:rsidP="00F4666F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4666F">
        <w:rPr>
          <w:rFonts w:ascii="Times New Roman" w:hAnsi="Times New Roman" w:cs="Times New Roman"/>
          <w:sz w:val="24"/>
          <w:szCs w:val="24"/>
        </w:rPr>
        <w:t>- Trách nhiệm kinh tế: công ty có trách nhiệm cung cấp những sản phẩm và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dịch vụ mà xã hội cần để đạt được mục tiêu lợi nhuận. Trách nhiệm kinh tế thể hiệ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qua hiệu quả tăng trưởng, mục tiêu thành lập doanh nghiệp là lợi nhuận nhưng khô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phải giành được bằng mọi cách. Việc đạt được mục tiêu kinh tế, mang lại của cải ch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xã hội được xem như một hình thức thực hiện TNXH của doanh nghiệp. Các trác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nhiệm khác của doanh nghiệp đều dựa trên trách nhiệm kinh tế;</w:t>
      </w:r>
    </w:p>
    <w:p w:rsidR="00F4666F" w:rsidRPr="00F4666F" w:rsidRDefault="00F4666F" w:rsidP="00F4666F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4666F">
        <w:rPr>
          <w:rFonts w:ascii="Times New Roman" w:hAnsi="Times New Roman" w:cs="Times New Roman"/>
          <w:sz w:val="24"/>
          <w:szCs w:val="24"/>
        </w:rPr>
        <w:t>- Trách nhiệm pháp lý: các doanh nghiệp khi tiến hành hoạt động phải tuâ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thủ luật pháp; Nhà nước có trách nhiệm luật hóa các quy tắc xã hội, đạo đức vào vă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bản luật, để doanh nghiệp theo đuổi mục tiêu kinh tế trong khuôn khổ đó một các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công bằng và đáp ứng được các chuẩn mực và giá trị cơ bản mà xã hội mong đợi ở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họ.</w:t>
      </w:r>
    </w:p>
    <w:p w:rsidR="00F4666F" w:rsidRPr="00F4666F" w:rsidRDefault="00F4666F" w:rsidP="00F4666F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4666F">
        <w:rPr>
          <w:rFonts w:ascii="Times New Roman" w:hAnsi="Times New Roman" w:cs="Times New Roman"/>
          <w:sz w:val="24"/>
          <w:szCs w:val="24"/>
        </w:rPr>
        <w:t>- Trách nhiệm đạo đức: là những quy tắc, giá trị được xã hội chấp nhận như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chưa được luật hóa vào văn bản luật. Doanh nghiệp hoạt động có trách nhiệm đạ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đức là làm đúng, chính đáng, đảm bảo công bằng. Những điều này thể hiện ở văn hó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doanh nghiệp, các quy tắc ứng xử với các bên liên quan như người lao động, nhà đầu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tư, đối tác, người tiêu dùng.</w:t>
      </w:r>
    </w:p>
    <w:p w:rsidR="00F4666F" w:rsidRDefault="00F4666F" w:rsidP="00F4666F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4666F">
        <w:rPr>
          <w:rFonts w:ascii="Times New Roman" w:hAnsi="Times New Roman" w:cs="Times New Roman"/>
          <w:sz w:val="24"/>
          <w:szCs w:val="24"/>
        </w:rPr>
        <w:t>- Trách nhiệm tình nguyện: những hoạt động từ thiện vì cộng đồng, đó khô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chỉ là những hoạt động mang tính từ thiện mà đòi hỏi có những hoạt động góp phầ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giảm nghèo, phát triển nguồn nhân lực…</w:t>
      </w:r>
    </w:p>
    <w:p w:rsidR="00F4666F" w:rsidRPr="00F4666F" w:rsidRDefault="00F4666F" w:rsidP="00F4666F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4666F">
        <w:rPr>
          <w:rFonts w:ascii="Times New Roman" w:hAnsi="Times New Roman" w:cs="Times New Roman"/>
          <w:sz w:val="24"/>
          <w:szCs w:val="24"/>
        </w:rPr>
        <w:t>Trách nhiệm đảm bảo hoạt động của doan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nghiệp hướng tới sự phát triển bền vững trên cả ba khía cạnh kinh tế, môi trường và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xã hội (Carroll, 2015; Clark &amp; cộng sự, 2016; Agudelo, 2019).</w:t>
      </w:r>
    </w:p>
    <w:p w:rsidR="00F4666F" w:rsidRDefault="00F4666F" w:rsidP="00F4666F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4666F">
        <w:rPr>
          <w:rFonts w:ascii="Times New Roman" w:hAnsi="Times New Roman" w:cs="Times New Roman"/>
          <w:sz w:val="24"/>
          <w:szCs w:val="24"/>
        </w:rPr>
        <w:t>Tóm lại, TNXH được hiểu là việc thực hiện trách nhiệm của doanh nghiệp trê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cơ sở phải tôn trọng pháp luật và cam kết với các bên có lợi ích liên quan, có khả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 xml:space="preserve">năng gắn kết hoạt động kinh </w:t>
      </w:r>
      <w:r w:rsidRPr="00F4666F">
        <w:rPr>
          <w:rFonts w:ascii="Times New Roman" w:hAnsi="Times New Roman" w:cs="Times New Roman"/>
          <w:sz w:val="24"/>
          <w:szCs w:val="24"/>
        </w:rPr>
        <w:lastRenderedPageBreak/>
        <w:t>doanh với việc giải quyết các vấn đề xã hội, đạo đức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bảo vệ môi trường, bảo vệ quyền con người và đáp ứng các mối quan tâm của khác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hàng, nhằm mục đích tối đa hóa lợi ích của các chủ sở hữu doanh nghiệp, bên có liê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quan và toàn xã hội, xác định rõ, ngăn ngừa và giảm thiểu tác động tiêu cực có thể từ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hoạt động kinh doanh của doanh nghiệp đảm bảo mục tiêu phát triển bền vững.</w:t>
      </w:r>
    </w:p>
    <w:p w:rsidR="006C2218" w:rsidRPr="00784125" w:rsidRDefault="006C2218" w:rsidP="0078412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84125">
        <w:rPr>
          <w:rFonts w:ascii="Times New Roman" w:hAnsi="Times New Roman" w:cs="Times New Roman"/>
          <w:b/>
          <w:bCs/>
          <w:sz w:val="24"/>
          <w:szCs w:val="24"/>
        </w:rPr>
        <w:t xml:space="preserve">2. </w:t>
      </w:r>
      <w:r w:rsidR="00F4666F">
        <w:rPr>
          <w:rFonts w:ascii="Times New Roman" w:hAnsi="Times New Roman" w:cs="Times New Roman"/>
          <w:b/>
          <w:bCs/>
          <w:sz w:val="24"/>
          <w:szCs w:val="24"/>
        </w:rPr>
        <w:t xml:space="preserve">Thành quả hoạt động của doanh nghiệp </w:t>
      </w:r>
    </w:p>
    <w:p w:rsidR="006C2218" w:rsidRDefault="00F4666F" w:rsidP="00F4666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F4666F">
        <w:rPr>
          <w:rFonts w:ascii="Times New Roman" w:hAnsi="Times New Roman" w:cs="Times New Roman"/>
          <w:sz w:val="24"/>
          <w:szCs w:val="24"/>
        </w:rPr>
        <w:t>Hệ thống đo lường thành quả đóng một vai trò quan trọng trong các tổ chức vì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nó có ảnh hưởng đến sự thành công của các tổ chức đồng thời là nguồn thông tin để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chuyển đổi các thông tin tài chính vào các hoạt động trong nội bộ doanh nghiệp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Thông thường, các nguồn thông tin tài chính qua các số liệu được cung cấp ở cá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bảng cân đối kế toán, báo cáo kết quả hoạt động kin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doanh, báo cáo lưu chuyển tiề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tệ (Yeniyurt, 2003). Các tổ chức cũng sử dụng các chỉ số như một phương pháp đán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giá hoạt động tài chính. Để đạt được mục tiêu của họ, các tổ chức chủ yếu phụ thuộ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vào các biện pháp đánh giá hiệu quả để kiểm soát và cải tiến quy trình và so sán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666F">
        <w:rPr>
          <w:rFonts w:ascii="Times New Roman" w:hAnsi="Times New Roman" w:cs="Times New Roman"/>
          <w:sz w:val="24"/>
          <w:szCs w:val="24"/>
        </w:rPr>
        <w:t>thành quả của các bộ phận và đánh giá nhân viên.</w:t>
      </w:r>
    </w:p>
    <w:p w:rsidR="00F4666F" w:rsidRDefault="00F4666F" w:rsidP="004123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12352" w:rsidRPr="00412352">
        <w:rPr>
          <w:rFonts w:ascii="Times New Roman" w:hAnsi="Times New Roman" w:cs="Times New Roman"/>
          <w:sz w:val="24"/>
          <w:szCs w:val="24"/>
        </w:rPr>
        <w:t>Trong nền kinh tế chuyển đổi, quốc tế hoá, thành quả hoạt động tập trung vào</w:t>
      </w:r>
      <w:r w:rsidR="00412352">
        <w:rPr>
          <w:rFonts w:ascii="Times New Roman" w:hAnsi="Times New Roman" w:cs="Times New Roman"/>
          <w:sz w:val="24"/>
          <w:szCs w:val="24"/>
        </w:rPr>
        <w:t xml:space="preserve"> </w:t>
      </w:r>
      <w:r w:rsidR="00412352" w:rsidRPr="00412352">
        <w:rPr>
          <w:rFonts w:ascii="Times New Roman" w:hAnsi="Times New Roman" w:cs="Times New Roman"/>
          <w:sz w:val="24"/>
          <w:szCs w:val="24"/>
        </w:rPr>
        <w:t>năng lực và khả năng khai thác các nguồn tài nguyên hiện có như tài chính, nguồn</w:t>
      </w:r>
      <w:r w:rsidR="00412352">
        <w:rPr>
          <w:rFonts w:ascii="Times New Roman" w:hAnsi="Times New Roman" w:cs="Times New Roman"/>
          <w:sz w:val="24"/>
          <w:szCs w:val="24"/>
        </w:rPr>
        <w:t xml:space="preserve"> </w:t>
      </w:r>
      <w:r w:rsidR="00412352" w:rsidRPr="00412352">
        <w:rPr>
          <w:rFonts w:ascii="Times New Roman" w:hAnsi="Times New Roman" w:cs="Times New Roman"/>
          <w:sz w:val="24"/>
          <w:szCs w:val="24"/>
        </w:rPr>
        <w:t>nhân lực, khả năng đổi mới, sáng tạo, đáp ứng nhu cầu khách hàng... để đạt được mục</w:t>
      </w:r>
      <w:r w:rsidR="00412352">
        <w:rPr>
          <w:rFonts w:ascii="Times New Roman" w:hAnsi="Times New Roman" w:cs="Times New Roman"/>
          <w:sz w:val="24"/>
          <w:szCs w:val="24"/>
        </w:rPr>
        <w:t xml:space="preserve"> </w:t>
      </w:r>
      <w:r w:rsidR="00412352" w:rsidRPr="00412352">
        <w:rPr>
          <w:rFonts w:ascii="Times New Roman" w:hAnsi="Times New Roman" w:cs="Times New Roman"/>
          <w:sz w:val="24"/>
          <w:szCs w:val="24"/>
        </w:rPr>
        <w:t>tiêu, chiến lược kinh doanh. Thành quả hoạt động là kết quả sử dụng nguồn lực tài</w:t>
      </w:r>
      <w:r w:rsidR="00412352">
        <w:rPr>
          <w:rFonts w:ascii="Times New Roman" w:hAnsi="Times New Roman" w:cs="Times New Roman"/>
          <w:sz w:val="24"/>
          <w:szCs w:val="24"/>
        </w:rPr>
        <w:t xml:space="preserve"> </w:t>
      </w:r>
      <w:r w:rsidR="00412352" w:rsidRPr="00412352">
        <w:rPr>
          <w:rFonts w:ascii="Times New Roman" w:hAnsi="Times New Roman" w:cs="Times New Roman"/>
          <w:sz w:val="24"/>
          <w:szCs w:val="24"/>
        </w:rPr>
        <w:t>chính và phi tài chính để đánh giá hiệu quả kinh doanh và so sánh với mục tiêu của</w:t>
      </w:r>
      <w:r w:rsidR="00412352">
        <w:rPr>
          <w:rFonts w:ascii="Times New Roman" w:hAnsi="Times New Roman" w:cs="Times New Roman"/>
          <w:sz w:val="24"/>
          <w:szCs w:val="24"/>
        </w:rPr>
        <w:t xml:space="preserve"> </w:t>
      </w:r>
      <w:r w:rsidR="00412352" w:rsidRPr="00412352">
        <w:rPr>
          <w:rFonts w:ascii="Times New Roman" w:hAnsi="Times New Roman" w:cs="Times New Roman"/>
          <w:sz w:val="24"/>
          <w:szCs w:val="24"/>
        </w:rPr>
        <w:t>doanh nghiệp, hướng đến đảm bảo lợi ích của các bên có liên quan (Lebans &amp; Euske,</w:t>
      </w:r>
      <w:r w:rsidR="00412352">
        <w:rPr>
          <w:rFonts w:ascii="Times New Roman" w:hAnsi="Times New Roman" w:cs="Times New Roman"/>
          <w:sz w:val="24"/>
          <w:szCs w:val="24"/>
        </w:rPr>
        <w:t xml:space="preserve"> </w:t>
      </w:r>
      <w:r w:rsidR="00412352" w:rsidRPr="00412352">
        <w:rPr>
          <w:rFonts w:ascii="Times New Roman" w:hAnsi="Times New Roman" w:cs="Times New Roman"/>
          <w:sz w:val="24"/>
          <w:szCs w:val="24"/>
        </w:rPr>
        <w:t>2006). Thành quả là mang tính “động”, có mối quan hệ nhân quả diễn đạt những hoạt</w:t>
      </w:r>
      <w:r w:rsidR="00412352">
        <w:rPr>
          <w:rFonts w:ascii="Times New Roman" w:hAnsi="Times New Roman" w:cs="Times New Roman"/>
          <w:sz w:val="24"/>
          <w:szCs w:val="24"/>
        </w:rPr>
        <w:t xml:space="preserve"> </w:t>
      </w:r>
      <w:r w:rsidR="00412352" w:rsidRPr="00412352">
        <w:rPr>
          <w:rFonts w:ascii="Times New Roman" w:hAnsi="Times New Roman" w:cs="Times New Roman"/>
          <w:sz w:val="24"/>
          <w:szCs w:val="24"/>
        </w:rPr>
        <w:t>động hiện tại có thể ảnh hưởng đến các kết quả ở tương lai.</w:t>
      </w:r>
    </w:p>
    <w:p w:rsidR="00F4666F" w:rsidRPr="00F4666F" w:rsidRDefault="00412352" w:rsidP="004123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12352">
        <w:rPr>
          <w:rFonts w:ascii="Times New Roman" w:hAnsi="Times New Roman" w:cs="Times New Roman"/>
          <w:sz w:val="24"/>
          <w:szCs w:val="24"/>
        </w:rPr>
        <w:t>Trong các phương pháp kết hợp thước đo tài chính và phi tài chính, nhiều tran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luận cho rằng các chỉ số đo lường thành quả phi tài chính là yếu tố dẫn đạo cho cá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chỉ số đo lường thành quả tài chính. Ittner &amp; Lacker (1998) lập luận rằng những cả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tiến trong các vấn đề phi tài chính khác nhau như vì sự hài lòng của khách hàng, chấ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lượng và sự đổi mới sẽ ảnh hưởng đến thành quả tài chính trong tương lai. Một cuộ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khảo sát đối với các công ty lớn của Mỹ cho thấy sự thỏa mãn khách hàng của họ chỉ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có thể liên quan đến 28% với lợi nhuận kế toán và chỉ 27% cho thu nhập từ cổ phiếu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(Ittner &amp; Larcker, 1998). Hơn nữa, Anderson &amp; cộng sự (1994) đã thực hiện mộ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nghiên cứu để điều tra mối quan hệ giữa các phép đo phi tài chính và thành quả tà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chính trong 77 công ty Thụy Điển. Họ thấy rằng sự hài lòng của khách hàng cao hơ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dẫn đến lợi tức đầu tư cao hơn, sau khi kiểm soát lợi nhuận trong quá khứ và xu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hướng thời gian. Ittner &amp; Larcker (1998) đã tìm thấy rằng các sự hài lòng của khác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hàng có mối quan hệ với giá trị thị trường hiện tại của công ty, nhưng không liên qu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với các chỉ số kế toán.</w:t>
      </w:r>
    </w:p>
    <w:p w:rsidR="00F4666F" w:rsidRDefault="00F4666F" w:rsidP="0078412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412352" w:rsidRPr="00412352">
        <w:rPr>
          <w:rFonts w:ascii="Times New Roman" w:hAnsi="Times New Roman" w:cs="Times New Roman"/>
          <w:b/>
          <w:bCs/>
          <w:sz w:val="24"/>
          <w:szCs w:val="24"/>
        </w:rPr>
        <w:t>Tác động của trách nhiệm xã hội đến thành quả hoạt động doanh nghiệp</w:t>
      </w:r>
    </w:p>
    <w:p w:rsidR="00F4666F" w:rsidRDefault="00412352" w:rsidP="004123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ab/>
      </w:r>
      <w:r w:rsidRPr="00412352">
        <w:rPr>
          <w:rFonts w:ascii="Times New Roman" w:hAnsi="Times New Roman" w:cs="Times New Roman"/>
          <w:sz w:val="24"/>
          <w:szCs w:val="24"/>
        </w:rPr>
        <w:t>Hội nhập kinh tế quốc tế giúp các doanh nghiệp Việt Nam mở rộng hoạt độ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trên phạm v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toàn cầu. Song song với điều đó, các doanh nghiệp Việt Nam vẫn phả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đối mặt với các vấn đề qu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trọng liên quan đến phát triển bền vững, đặc biệt liê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quan đến xã hội và môi trường. Các vụ ồn ào liên quan đến ô nhiễm nghiêm trọ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của nhà máy trên dòng chảy sông Thị Vải và nhiều các trường hợp an toàn sức khoẻ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như phân phối sữa nhiễm độc, thành phần độc hại trong hàng tiêu dùng và dư lượ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thuốc trừ sâu trong rau đã dẫn đến mối quan tâm lớn hơn đối với TNXH ở Việt Nam.</w:t>
      </w:r>
    </w:p>
    <w:p w:rsidR="00412352" w:rsidRPr="00412352" w:rsidRDefault="00412352" w:rsidP="004123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12352">
        <w:rPr>
          <w:rFonts w:ascii="Times New Roman" w:hAnsi="Times New Roman" w:cs="Times New Roman"/>
          <w:sz w:val="24"/>
          <w:szCs w:val="24"/>
        </w:rPr>
        <w:t>Các doanh nghiệp ở Việt Nam đã bắt đầu nhận thức và thực hiện TNXH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Những lý do để các công ty trong nước áp dụng các tiêu chuẩn về TNXH là họ h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vọng được các cơ quan chính quyền địa phương công nhận (Husted &amp; cộng sự, 2016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Thứ hai, họ có thể cải thiện thành quả hoạt động như trong các nghiên cứu đã tìm r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tác động tích của của TNXH đến thành quả tài chính (Orlitzky &amp; cộng sự, 2003). Thứ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ba, việc thực hiện TNXH như một công cụ để chứng minh với các bên có liên qu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như các nhà đầu tư, khách hàng quốc tế rằng họ có thể bù đắp những khoảng trố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liên quan đến vấn đề này ở các quốc gia có nền kinh tế mới nổi (Su &amp; cộng sự, 2016).</w:t>
      </w:r>
    </w:p>
    <w:p w:rsidR="00412352" w:rsidRDefault="00412352" w:rsidP="00412352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12352">
        <w:rPr>
          <w:rFonts w:ascii="Times New Roman" w:hAnsi="Times New Roman" w:cs="Times New Roman"/>
          <w:sz w:val="24"/>
          <w:szCs w:val="24"/>
        </w:rPr>
        <w:t>Mặc dầu vậy, các công ty thể hiện những động cơ rất thấp trong việc áp dụng</w:t>
      </w:r>
      <w:r w:rsidR="00EC5B98"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các tiêu chuẩn về TNXH như ISO 14001 (Nguyen &amp; cộng sự, 2019). Hơn nữa, việ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áp dụng các tiêu chuẩn để thực hiện và kiểm soát TNXH tại các doanh nghiệp chư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nhiều (Wrana và Diez, 2018). Theo nghiên cứu của Bùi Thị Lan Hương (2010) ch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thấy rằng trong các doanh nghiệp Việt Nam trước đây ít quan tâm đến TNXH vì cá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lý do chính sau: các công ty chưa có hiểu biết sâu sắc về tác động của các hoạt độ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xã hội và thiếu các nguồn lực tài chính cũng như một khuôn khổ pháp lý để thực thi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Những yếu tố này đã làm ảnh hưởng tiêu cực đến các công ty khi áp dụng TNXH và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chính sách hoạt động của họ.</w:t>
      </w:r>
    </w:p>
    <w:p w:rsidR="00412352" w:rsidRDefault="00412352" w:rsidP="00412352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12352">
        <w:rPr>
          <w:rFonts w:ascii="Times New Roman" w:hAnsi="Times New Roman" w:cs="Times New Roman"/>
          <w:sz w:val="24"/>
          <w:szCs w:val="24"/>
        </w:rPr>
        <w:t>Bên cạnh đó, việc công bố thông tin TNXH của các doanh nghiệp Việt Na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chưa được thực hiện đồng bộ. Năm 2015, Bộ tài chính ban hành Thông t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155/2015/TT-BTC hướng dẫn về công bố thông tin trên thị trường chứng khoán, qu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định nội dung của báo cáo bao gồm phần trách nhiệm doanh nghiệp với môi trường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xã hội. Từ đó, các doanh nghiệp niêm yết trên các sàn chứng khoán đã quan tâm nhiều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hơn đến việc công bố thông tin thể hiện ở các báo cáo thường niên. Tuy nhiên, xét về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chất lượng, các báo cáo đảm bảo yêu cầu thường thuộc về các doanh nghiệp lớn, đ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2352">
        <w:rPr>
          <w:rFonts w:ascii="Times New Roman" w:hAnsi="Times New Roman" w:cs="Times New Roman"/>
          <w:sz w:val="24"/>
          <w:szCs w:val="24"/>
        </w:rPr>
        <w:t>số báo cáo của các công ty chỉ mang tính hình thức, chưa đi vào chiều sâu.</w:t>
      </w:r>
    </w:p>
    <w:p w:rsidR="00412352" w:rsidRDefault="00EC5B98" w:rsidP="00EC5B9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K</w:t>
      </w:r>
      <w:r w:rsidRPr="00EC5B98">
        <w:rPr>
          <w:rFonts w:ascii="Times New Roman" w:hAnsi="Times New Roman" w:cs="Times New Roman"/>
          <w:sz w:val="24"/>
          <w:szCs w:val="24"/>
        </w:rPr>
        <w:t>ết quả thực nghiệm của đa số các nghiên cứu về tác động của TNX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C5B98">
        <w:rPr>
          <w:rFonts w:ascii="Times New Roman" w:hAnsi="Times New Roman" w:cs="Times New Roman"/>
          <w:sz w:val="24"/>
          <w:szCs w:val="24"/>
        </w:rPr>
        <w:t>đến thành quả hoạ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C5B98">
        <w:rPr>
          <w:rFonts w:ascii="Times New Roman" w:hAnsi="Times New Roman" w:cs="Times New Roman"/>
          <w:sz w:val="24"/>
          <w:szCs w:val="24"/>
        </w:rPr>
        <w:t>động tại Việt Nam cho thấy TNXH có tác động tích cực đến thàn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C5B98">
        <w:rPr>
          <w:rFonts w:ascii="Times New Roman" w:hAnsi="Times New Roman" w:cs="Times New Roman"/>
          <w:sz w:val="24"/>
          <w:szCs w:val="24"/>
        </w:rPr>
        <w:t>quả hoạt động của doanh nghiệp. Hầu hết các nghiên cứu đều đánh giá thành quả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C5B98">
        <w:rPr>
          <w:rFonts w:ascii="Times New Roman" w:hAnsi="Times New Roman" w:cs="Times New Roman"/>
          <w:sz w:val="24"/>
          <w:szCs w:val="24"/>
        </w:rPr>
        <w:t>TNXH theo chỉ số mức độ CBTT TNXH thu thậ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C5B98">
        <w:rPr>
          <w:rFonts w:ascii="Times New Roman" w:hAnsi="Times New Roman" w:cs="Times New Roman"/>
          <w:sz w:val="24"/>
          <w:szCs w:val="24"/>
        </w:rPr>
        <w:t>trên báo cáo thường niên (Hồ Ngọ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C5B98">
        <w:rPr>
          <w:rFonts w:ascii="Times New Roman" w:hAnsi="Times New Roman" w:cs="Times New Roman"/>
          <w:sz w:val="24"/>
          <w:szCs w:val="24"/>
        </w:rPr>
        <w:t>Thảo Trang và Yekini, 2014; Nguyễn Thị Ngọc Bích &amp; cộ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C5B98">
        <w:rPr>
          <w:rFonts w:ascii="Times New Roman" w:hAnsi="Times New Roman" w:cs="Times New Roman"/>
          <w:sz w:val="24"/>
          <w:szCs w:val="24"/>
        </w:rPr>
        <w:t>sự, 2015; Hồ Viết Tiế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C5B98">
        <w:rPr>
          <w:rFonts w:ascii="Times New Roman" w:hAnsi="Times New Roman" w:cs="Times New Roman"/>
          <w:sz w:val="24"/>
          <w:szCs w:val="24"/>
        </w:rPr>
        <w:t>và Hồ Thị Vân Anh, 2017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C5B98">
        <w:rPr>
          <w:rFonts w:ascii="Times New Roman" w:hAnsi="Times New Roman" w:cs="Times New Roman"/>
          <w:sz w:val="24"/>
          <w:szCs w:val="24"/>
        </w:rPr>
        <w:t>Các nội dung liên quan đế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C5B98">
        <w:rPr>
          <w:rFonts w:ascii="Times New Roman" w:hAnsi="Times New Roman" w:cs="Times New Roman"/>
          <w:sz w:val="24"/>
          <w:szCs w:val="24"/>
        </w:rPr>
        <w:t xml:space="preserve">TNXH được nhận </w:t>
      </w:r>
      <w:r w:rsidRPr="00EC5B98">
        <w:rPr>
          <w:rFonts w:ascii="Times New Roman" w:hAnsi="Times New Roman" w:cs="Times New Roman"/>
          <w:sz w:val="24"/>
          <w:szCs w:val="24"/>
        </w:rPr>
        <w:lastRenderedPageBreak/>
        <w:t>xét theo nhiều khía cạnh khác nhau và không trùng lắp giữa cá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C5B98">
        <w:rPr>
          <w:rFonts w:ascii="Times New Roman" w:hAnsi="Times New Roman" w:cs="Times New Roman"/>
          <w:sz w:val="24"/>
          <w:szCs w:val="24"/>
        </w:rPr>
        <w:t>nghiên cứu. Mặc dầu vậy, các nội dung chưa thực sự bao quát về TNXH vì khô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C5B98">
        <w:rPr>
          <w:rFonts w:ascii="Times New Roman" w:hAnsi="Times New Roman" w:cs="Times New Roman"/>
          <w:sz w:val="24"/>
          <w:szCs w:val="24"/>
        </w:rPr>
        <w:t>được dựa trên những tiêu chuẩn quốc tế về CBTT TNXH như GRI, SA8000 ha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C5B98">
        <w:rPr>
          <w:rFonts w:ascii="Times New Roman" w:hAnsi="Times New Roman" w:cs="Times New Roman"/>
          <w:sz w:val="24"/>
          <w:szCs w:val="24"/>
        </w:rPr>
        <w:t>ISO26000.</w:t>
      </w:r>
    </w:p>
    <w:p w:rsidR="00412352" w:rsidRPr="00412352" w:rsidRDefault="00412352" w:rsidP="004123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C2218" w:rsidRPr="00784125" w:rsidRDefault="006C2218" w:rsidP="0078412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84125">
        <w:rPr>
          <w:rFonts w:ascii="Times New Roman" w:hAnsi="Times New Roman" w:cs="Times New Roman"/>
          <w:b/>
          <w:bCs/>
          <w:sz w:val="24"/>
          <w:szCs w:val="24"/>
        </w:rPr>
        <w:t xml:space="preserve"> Tài liệu tham khảo</w:t>
      </w:r>
    </w:p>
    <w:p w:rsidR="00EC5B98" w:rsidRPr="00EC5B98" w:rsidRDefault="00784125" w:rsidP="00EC5B98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</w:pPr>
      <w:r w:rsidRPr="0078412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1. </w:t>
      </w:r>
      <w:r w:rsidR="00EC5B9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Lê Hà Như Thảo</w:t>
      </w:r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(20</w:t>
      </w:r>
      <w:r w:rsidR="00EC5B9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22</w:t>
      </w:r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), </w:t>
      </w:r>
      <w:r w:rsidR="00EC5B9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“N</w:t>
      </w:r>
      <w:r w:rsidR="00EC5B98" w:rsidRPr="00EC5B9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ghiên cứu về tác động của trách nhiệm xã hội đến thành quả hoạt động của các doanh nghiệp ở </w:t>
      </w:r>
      <w:r w:rsidR="00EC5B9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V</w:t>
      </w:r>
      <w:r w:rsidR="00EC5B98" w:rsidRPr="00EC5B9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iệt </w:t>
      </w:r>
      <w:r w:rsidR="00EC5B9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N</w:t>
      </w:r>
      <w:r w:rsidR="00EC5B98" w:rsidRPr="00EC5B9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am</w:t>
      </w:r>
      <w:r w:rsidR="00EC5B9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”</w:t>
      </w:r>
      <w:r w:rsidRPr="00EC5B9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,</w:t>
      </w:r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Luận án tiến sĩ, Đại học </w:t>
      </w:r>
      <w:r w:rsidR="00EC5B9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Đà Nẵng</w:t>
      </w:r>
      <w:r w:rsidRPr="0078412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.</w:t>
      </w:r>
    </w:p>
    <w:p w:rsidR="00784125" w:rsidRDefault="00EC5B98" w:rsidP="00EC5B98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2. </w:t>
      </w:r>
      <w:r w:rsidRPr="00EC5B9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Carroll, A. B. (2015) "Corporate social responsibility: The centerpiece of competing</w:t>
      </w:r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Pr="00EC5B9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and complementary frameworks." Organizational Dynamics, 44(2), 87–96.</w:t>
      </w:r>
    </w:p>
    <w:p w:rsidR="00EC5B98" w:rsidRDefault="00EC5B98" w:rsidP="00EC5B98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3. </w:t>
      </w:r>
      <w:r w:rsidRPr="00EC5B9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Agudelo, M.A.L., Jóhannsdóttir L. and Davídsdóttir B. (2019) "A literature review</w:t>
      </w:r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Pr="00EC5B9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of the history and evolution of corporate social responsibility" International</w:t>
      </w:r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Pr="00EC5B9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Journal of Corporate Social Responsibility 4(1), 1-23.</w:t>
      </w:r>
    </w:p>
    <w:p w:rsidR="00EC5B98" w:rsidRDefault="00EC5B98" w:rsidP="00EC5B98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4. </w:t>
      </w:r>
      <w:r w:rsidRPr="00EC5B9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Yeniyurt, Sengun. (2003) “A Literature Review and Integrative Performance</w:t>
      </w:r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Pr="00EC5B9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Measurement Framework for Multinational Companies.” Marketing Intelligence</w:t>
      </w:r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Pr="00EC5B9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&amp; Planning 21(3),134–42.</w:t>
      </w:r>
    </w:p>
    <w:p w:rsidR="00EC5B98" w:rsidRPr="00BD6588" w:rsidRDefault="00EC5B98" w:rsidP="00EC5B98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5. </w:t>
      </w:r>
      <w:r w:rsidRPr="00EC5B9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Trang, Ho Ngoc Thao and Liafisu Sina Yekini. (2014) “Investigating the Link</w:t>
      </w:r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Pr="00EC5B9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between CSR and Financial Performance – Evidence from Vietnamese Listed</w:t>
      </w:r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Pr="00EC5B9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Companies Investigating the Link between CSR and Financial Performance –Evidence from Vietnamese Listed Companies.” British Journal of Arts and</w:t>
      </w:r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Pr="00EC5B9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Social Sciences 17(I),85–101.</w:t>
      </w:r>
    </w:p>
    <w:sectPr w:rsidR="00EC5B98" w:rsidRPr="00BD6588" w:rsidSect="006C2218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F75DF1"/>
    <w:multiLevelType w:val="multilevel"/>
    <w:tmpl w:val="6C3236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587122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MTE0MDE3MjEAMpV0lIJTi4sz8/NACoxqAV2KzzwsAAAA"/>
  </w:docVars>
  <w:rsids>
    <w:rsidRoot w:val="006C2218"/>
    <w:rsid w:val="00412352"/>
    <w:rsid w:val="006C2218"/>
    <w:rsid w:val="00784125"/>
    <w:rsid w:val="0089026A"/>
    <w:rsid w:val="00BD6588"/>
    <w:rsid w:val="00EC5B98"/>
    <w:rsid w:val="00F46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827F0A"/>
  <w15:chartTrackingRefBased/>
  <w15:docId w15:val="{E25CABFF-4FB3-41AA-943C-15A43E23A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218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BD658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72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410</Words>
  <Characters>8042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Hien</dc:creator>
  <cp:keywords/>
  <dc:description/>
  <cp:lastModifiedBy>Thanh Hien</cp:lastModifiedBy>
  <cp:revision>4</cp:revision>
  <dcterms:created xsi:type="dcterms:W3CDTF">2023-05-15T13:31:00Z</dcterms:created>
  <dcterms:modified xsi:type="dcterms:W3CDTF">2023-05-15T14:00:00Z</dcterms:modified>
</cp:coreProperties>
</file>